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45A97" w14:textId="43209729" w:rsidR="002502F2" w:rsidRDefault="007B6B32" w:rsidP="002502F2">
      <w:pPr>
        <w:rPr>
          <w:b/>
          <w:bCs/>
          <w:color w:val="002060"/>
          <w:sz w:val="28"/>
          <w:szCs w:val="28"/>
        </w:rPr>
      </w:pPr>
      <w:bookmarkStart w:id="0" w:name="_GoBack"/>
      <w:bookmarkEnd w:id="0"/>
      <w:r>
        <w:rPr>
          <w:b/>
          <w:bCs/>
          <w:color w:val="002060"/>
          <w:sz w:val="28"/>
          <w:szCs w:val="28"/>
        </w:rPr>
        <w:t xml:space="preserve">Auto-Calculate </w:t>
      </w:r>
      <w:r w:rsidR="002D173F">
        <w:rPr>
          <w:b/>
          <w:bCs/>
          <w:color w:val="002060"/>
          <w:sz w:val="28"/>
          <w:szCs w:val="28"/>
        </w:rPr>
        <w:t>Payday Report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683A8387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5969A4" w14:paraId="61756DD9" w14:textId="77777777" w:rsidTr="002502F2">
        <w:tc>
          <w:tcPr>
            <w:tcW w:w="3823" w:type="dxa"/>
          </w:tcPr>
          <w:p w14:paraId="0C39ECB1" w14:textId="6B05D50E" w:rsidR="005969A4" w:rsidRDefault="005969A4" w:rsidP="005969A4">
            <w:r>
              <w:t>Date of Birth</w:t>
            </w:r>
          </w:p>
        </w:tc>
        <w:tc>
          <w:tcPr>
            <w:tcW w:w="1275" w:type="dxa"/>
          </w:tcPr>
          <w:p w14:paraId="253A0AD5" w14:textId="547F459B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3EBE60A0" w14:textId="19DBE1CD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288DAC66" w14:textId="3DA19C1A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5E1B8976" w14:textId="4ABCBB92" w:rsidR="005969A4" w:rsidRDefault="005969A4" w:rsidP="005969A4">
            <w:r>
              <w:t>Must be in format</w:t>
            </w:r>
            <w:r w:rsidR="00496990">
              <w:t xml:space="preserve"> </w:t>
            </w:r>
            <w:r w:rsidR="00E54ECD">
              <w:t>YYYY</w:t>
            </w:r>
            <w:r w:rsidR="00496990">
              <w:t>MMDD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C3237" w14:paraId="0773F53D" w14:textId="77777777" w:rsidTr="002502F2">
        <w:tc>
          <w:tcPr>
            <w:tcW w:w="3823" w:type="dxa"/>
          </w:tcPr>
          <w:p w14:paraId="161DB2C9" w14:textId="71470A1C" w:rsidR="005C3237" w:rsidRDefault="005C3237" w:rsidP="005C3237">
            <w:r>
              <w:t>Residence</w:t>
            </w:r>
          </w:p>
        </w:tc>
        <w:tc>
          <w:tcPr>
            <w:tcW w:w="1275" w:type="dxa"/>
          </w:tcPr>
          <w:p w14:paraId="0C6098BF" w14:textId="55BF2D92" w:rsidR="005C3237" w:rsidRDefault="005C3237" w:rsidP="005C3237">
            <w:r>
              <w:t>RANGE</w:t>
            </w:r>
          </w:p>
        </w:tc>
        <w:tc>
          <w:tcPr>
            <w:tcW w:w="1134" w:type="dxa"/>
          </w:tcPr>
          <w:p w14:paraId="70D0950D" w14:textId="4B5E8F76" w:rsidR="005C3237" w:rsidRDefault="005C3237" w:rsidP="005C3237">
            <w:r>
              <w:t>1</w:t>
            </w:r>
          </w:p>
        </w:tc>
        <w:tc>
          <w:tcPr>
            <w:tcW w:w="1803" w:type="dxa"/>
          </w:tcPr>
          <w:p w14:paraId="0CF3005F" w14:textId="49DC806E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6161FEAC" w14:textId="3B584CF4" w:rsidR="005C3237" w:rsidRDefault="005C3237" w:rsidP="005C3237">
            <w:r>
              <w:t>Must be “R” or “N” (R for resident and N for non-resid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7C3C06" w14:paraId="20C572C2" w14:textId="77777777" w:rsidTr="000E157F">
        <w:tc>
          <w:tcPr>
            <w:tcW w:w="3823" w:type="dxa"/>
          </w:tcPr>
          <w:p w14:paraId="1236E580" w14:textId="568CDE3D" w:rsidR="007C3C06" w:rsidRDefault="007C3C06" w:rsidP="000E157F">
            <w:r>
              <w:t>Year</w:t>
            </w:r>
            <w:r w:rsidR="00000FA6">
              <w:t>-</w:t>
            </w:r>
            <w:r>
              <w:t>to</w:t>
            </w:r>
            <w:r w:rsidR="00000FA6">
              <w:t>-d</w:t>
            </w:r>
            <w:r>
              <w:t>ate Normal Pay</w:t>
            </w:r>
          </w:p>
        </w:tc>
        <w:tc>
          <w:tcPr>
            <w:tcW w:w="1275" w:type="dxa"/>
          </w:tcPr>
          <w:p w14:paraId="5F0F0D48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5F7D5C52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674B9578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59B21B12" w14:textId="2B3B20D5" w:rsidR="007C3C06" w:rsidRDefault="0096527D" w:rsidP="000E157F">
            <w:r>
              <w:t>Total Normal Pay paid to date during the year, excluding current period</w:t>
            </w:r>
          </w:p>
        </w:tc>
      </w:tr>
      <w:tr w:rsidR="007C3C06" w14:paraId="0006F4EA" w14:textId="77777777" w:rsidTr="000E157F">
        <w:tc>
          <w:tcPr>
            <w:tcW w:w="3823" w:type="dxa"/>
          </w:tcPr>
          <w:p w14:paraId="51D0418F" w14:textId="63172976" w:rsidR="007C3C06" w:rsidRDefault="00000FA6" w:rsidP="000E157F">
            <w:r>
              <w:t>Year-to-date Dir. Rem. &amp; Bonus/Overtime</w:t>
            </w:r>
          </w:p>
        </w:tc>
        <w:tc>
          <w:tcPr>
            <w:tcW w:w="1275" w:type="dxa"/>
          </w:tcPr>
          <w:p w14:paraId="3D6FF6EC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0B608BC3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11DE6B05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1CBC549E" w14:textId="4D8ABBA8" w:rsidR="007C3C06" w:rsidRDefault="0096527D" w:rsidP="000E157F">
            <w:r>
              <w:t>Total Dir. Rem. &amp; Bonus/Overtime paid to date during the year, excluding current period</w:t>
            </w:r>
          </w:p>
        </w:tc>
      </w:tr>
      <w:tr w:rsidR="004B56BF" w14:paraId="2FEFE180" w14:textId="77777777" w:rsidTr="000E157F">
        <w:tc>
          <w:tcPr>
            <w:tcW w:w="3823" w:type="dxa"/>
          </w:tcPr>
          <w:p w14:paraId="068AF86E" w14:textId="655E929B" w:rsidR="004B56BF" w:rsidRDefault="004B56BF" w:rsidP="004B56BF">
            <w:r>
              <w:t>Year-to-date Redundancy Payments</w:t>
            </w:r>
          </w:p>
        </w:tc>
        <w:tc>
          <w:tcPr>
            <w:tcW w:w="1275" w:type="dxa"/>
          </w:tcPr>
          <w:p w14:paraId="1C693FCC" w14:textId="72827AA5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CC1328E" w14:textId="12A807C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ABD22F6" w14:textId="534000B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4F32C1A" w14:textId="2C7C9381" w:rsidR="004B56BF" w:rsidRDefault="0096527D" w:rsidP="004B56BF">
            <w:r>
              <w:t xml:space="preserve">Total Redundancy Payments paid to date during the year </w:t>
            </w:r>
            <w:r w:rsidR="00085541">
              <w:t xml:space="preserve">on or </w:t>
            </w:r>
            <w:r>
              <w:t>after 1 August 2019, excluding current period, net of exempt amount</w:t>
            </w:r>
          </w:p>
        </w:tc>
      </w:tr>
      <w:tr w:rsidR="004B56BF" w14:paraId="6A6F0813" w14:textId="77777777" w:rsidTr="000E157F">
        <w:tc>
          <w:tcPr>
            <w:tcW w:w="3823" w:type="dxa"/>
          </w:tcPr>
          <w:p w14:paraId="25EE5B5F" w14:textId="7C2B52AF" w:rsidR="004B56BF" w:rsidRDefault="004B56BF" w:rsidP="004B56BF">
            <w:r>
              <w:t>Year-to-date Lump Sum Payments</w:t>
            </w:r>
          </w:p>
        </w:tc>
        <w:tc>
          <w:tcPr>
            <w:tcW w:w="1275" w:type="dxa"/>
          </w:tcPr>
          <w:p w14:paraId="4434255A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F89CD02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48A7B01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4F9D8E75" w14:textId="556EA2DB" w:rsidR="004B56BF" w:rsidRDefault="0096527D" w:rsidP="004B56BF">
            <w:r>
              <w:t>Total Lump Sum Payments paid to date during the year, excluding current period, net of exempt amount</w:t>
            </w:r>
          </w:p>
        </w:tc>
      </w:tr>
      <w:tr w:rsidR="004B56BF" w14:paraId="572E6946" w14:textId="77777777" w:rsidTr="000E157F">
        <w:tc>
          <w:tcPr>
            <w:tcW w:w="3823" w:type="dxa"/>
          </w:tcPr>
          <w:p w14:paraId="4095BE7C" w14:textId="6F967BD5" w:rsidR="004B56BF" w:rsidRDefault="004B56BF" w:rsidP="004B56BF">
            <w:r>
              <w:t>Year-to-date Other One-off Payments</w:t>
            </w:r>
          </w:p>
        </w:tc>
        <w:tc>
          <w:tcPr>
            <w:tcW w:w="1275" w:type="dxa"/>
          </w:tcPr>
          <w:p w14:paraId="4BB95F02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17E9FE7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1C92209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C2B60D3" w14:textId="6A1A970F" w:rsidR="004B56BF" w:rsidRDefault="0096527D" w:rsidP="004B56BF">
            <w:r>
              <w:t>Total Other One-off Payments paid to date during the year, excluding current period</w:t>
            </w:r>
          </w:p>
        </w:tc>
      </w:tr>
      <w:tr w:rsidR="004B56BF" w14:paraId="218ADBF3" w14:textId="77777777" w:rsidTr="000E157F">
        <w:tc>
          <w:tcPr>
            <w:tcW w:w="3823" w:type="dxa"/>
          </w:tcPr>
          <w:p w14:paraId="2A898E8E" w14:textId="095E0A1A" w:rsidR="004B56BF" w:rsidRDefault="004B56BF" w:rsidP="004B56BF">
            <w:r>
              <w:t>Year-to-date Income Tax</w:t>
            </w:r>
          </w:p>
        </w:tc>
        <w:tc>
          <w:tcPr>
            <w:tcW w:w="1275" w:type="dxa"/>
          </w:tcPr>
          <w:p w14:paraId="7A2E952E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81DFD5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18E027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002ABF0" w14:textId="58C46587" w:rsidR="004B56BF" w:rsidRDefault="0096527D" w:rsidP="004B56BF">
            <w:r>
              <w:t>Total Income Tax withheld to date during the year, excluding current period</w:t>
            </w:r>
          </w:p>
        </w:tc>
      </w:tr>
      <w:tr w:rsidR="004B56BF" w14:paraId="4353FF89" w14:textId="77777777" w:rsidTr="000E157F">
        <w:tc>
          <w:tcPr>
            <w:tcW w:w="3823" w:type="dxa"/>
          </w:tcPr>
          <w:p w14:paraId="6724B0DF" w14:textId="49A47181" w:rsidR="004B56BF" w:rsidRDefault="004B56BF" w:rsidP="004B56BF">
            <w:r>
              <w:t>Year-to-date SRT</w:t>
            </w:r>
          </w:p>
        </w:tc>
        <w:tc>
          <w:tcPr>
            <w:tcW w:w="1275" w:type="dxa"/>
          </w:tcPr>
          <w:p w14:paraId="05A252AD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F4A6D65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5539E86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13F54490" w14:textId="16B02455" w:rsidR="004B56BF" w:rsidRDefault="0096527D" w:rsidP="004B56BF">
            <w:r>
              <w:t>Total SRT withheld to date during the year, excluding current period</w:t>
            </w:r>
          </w:p>
        </w:tc>
      </w:tr>
      <w:tr w:rsidR="004B56BF" w14:paraId="4D9A46B2" w14:textId="77777777" w:rsidTr="000E157F">
        <w:tc>
          <w:tcPr>
            <w:tcW w:w="3823" w:type="dxa"/>
          </w:tcPr>
          <w:p w14:paraId="087EFF98" w14:textId="2A77CB10" w:rsidR="004B56BF" w:rsidRDefault="004B56BF" w:rsidP="004B56BF">
            <w:r>
              <w:t>Year-to-date ECAL</w:t>
            </w:r>
          </w:p>
        </w:tc>
        <w:tc>
          <w:tcPr>
            <w:tcW w:w="1275" w:type="dxa"/>
          </w:tcPr>
          <w:p w14:paraId="0B200F03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7ECA0A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7BDD350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0497855" w14:textId="13BC60BE" w:rsidR="004B56BF" w:rsidRDefault="0096527D" w:rsidP="004B56BF">
            <w:r>
              <w:t>Total ECAL withheld to date during the year, excluding current perio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60931E28" w:rsidR="004B56BF" w:rsidRDefault="004B56BF" w:rsidP="004B56BF">
            <w:r>
              <w:t>Normal Pay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44745987" w:rsidR="004B56BF" w:rsidRDefault="00895A00" w:rsidP="004B56BF">
            <w:r>
              <w:t>Normal Pay paid during the current period</w:t>
            </w:r>
          </w:p>
        </w:tc>
      </w:tr>
      <w:tr w:rsidR="004B56BF" w14:paraId="68DD6060" w14:textId="77777777" w:rsidTr="002502F2">
        <w:tc>
          <w:tcPr>
            <w:tcW w:w="3823" w:type="dxa"/>
          </w:tcPr>
          <w:p w14:paraId="22B131A8" w14:textId="207BF74B" w:rsidR="004B56BF" w:rsidRDefault="004B56BF" w:rsidP="004B56BF">
            <w:r>
              <w:t>Directors’ Remuneration</w:t>
            </w:r>
          </w:p>
        </w:tc>
        <w:tc>
          <w:tcPr>
            <w:tcW w:w="1275" w:type="dxa"/>
          </w:tcPr>
          <w:p w14:paraId="02CACE41" w14:textId="3115A0BE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9574D62" w14:textId="52B3C172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540842A" w14:textId="5F6023A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71B2EC0" w14:textId="45AA1AD2" w:rsidR="004B56BF" w:rsidRDefault="00895A00" w:rsidP="004B56BF">
            <w:r>
              <w:t>Directors’ Remuneration paid during the current period</w:t>
            </w:r>
          </w:p>
        </w:tc>
      </w:tr>
      <w:tr w:rsidR="004B56BF" w14:paraId="504C0DDE" w14:textId="77777777" w:rsidTr="002502F2">
        <w:tc>
          <w:tcPr>
            <w:tcW w:w="3823" w:type="dxa"/>
          </w:tcPr>
          <w:p w14:paraId="0E806D25" w14:textId="66172EC7" w:rsidR="004B56BF" w:rsidRDefault="004B56BF" w:rsidP="004B56BF">
            <w:r>
              <w:t>Bonus/Overtime</w:t>
            </w:r>
          </w:p>
        </w:tc>
        <w:tc>
          <w:tcPr>
            <w:tcW w:w="1275" w:type="dxa"/>
          </w:tcPr>
          <w:p w14:paraId="6FE7D0DF" w14:textId="25C45E56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B44F033" w14:textId="0A5D87CC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EBFB1AB" w14:textId="7F2B653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B0F9821" w14:textId="52E6F88D" w:rsidR="004B56BF" w:rsidRDefault="00895A00" w:rsidP="004B56BF">
            <w:r>
              <w:t>Bonus/Overtime paid during the current period</w:t>
            </w:r>
          </w:p>
        </w:tc>
      </w:tr>
      <w:tr w:rsidR="004B56BF" w14:paraId="63184682" w14:textId="77777777" w:rsidTr="002502F2">
        <w:tc>
          <w:tcPr>
            <w:tcW w:w="3823" w:type="dxa"/>
          </w:tcPr>
          <w:p w14:paraId="68C27F8D" w14:textId="47B8625F" w:rsidR="004B56BF" w:rsidRDefault="004B56BF" w:rsidP="004B56BF">
            <w:r w:rsidRPr="00DA0561">
              <w:t>Redundancy Payment Approval No.</w:t>
            </w:r>
          </w:p>
        </w:tc>
        <w:tc>
          <w:tcPr>
            <w:tcW w:w="1275" w:type="dxa"/>
          </w:tcPr>
          <w:p w14:paraId="08A42DA7" w14:textId="176B16D7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1D780296" w14:textId="7062C72A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200800B2" w14:textId="7223DA9B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6E0F7C16" w14:textId="3632F390" w:rsidR="004B56BF" w:rsidRDefault="004B56BF" w:rsidP="004B56BF">
            <w:r>
              <w:t>With leading zeros if shorter than 12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6D0012A8" w:rsidR="004B56BF" w:rsidRDefault="00895A00" w:rsidP="004B56BF">
            <w:r>
              <w:t>Gross amount of R</w:t>
            </w:r>
            <w:r w:rsidRPr="00DA0561">
              <w:t>edundancy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60F8E226" w14:textId="77777777" w:rsidTr="002502F2">
        <w:tc>
          <w:tcPr>
            <w:tcW w:w="3823" w:type="dxa"/>
          </w:tcPr>
          <w:p w14:paraId="3FBFC327" w14:textId="6339DE46" w:rsidR="004B56BF" w:rsidRDefault="004B56BF" w:rsidP="004B56BF">
            <w:r w:rsidRPr="00DA0561">
              <w:t>Lump Sum Payment Approval No.</w:t>
            </w:r>
          </w:p>
        </w:tc>
        <w:tc>
          <w:tcPr>
            <w:tcW w:w="1275" w:type="dxa"/>
          </w:tcPr>
          <w:p w14:paraId="3AAE7886" w14:textId="668EC8C3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2527FD9" w14:textId="6E18A883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41FF9980" w14:textId="129C1F2C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05B08C09" w14:textId="04418E53" w:rsidR="004B56BF" w:rsidRDefault="004B56BF" w:rsidP="004B56BF">
            <w:r>
              <w:t>With leading zeros if shorter than 12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37F53C7C" w:rsidR="004B56BF" w:rsidRDefault="00895A00" w:rsidP="004B56BF">
            <w:r>
              <w:t xml:space="preserve">Gross amount of </w:t>
            </w:r>
            <w:r w:rsidRPr="00DA0561">
              <w:t>Lump Sum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5D6550BF" w14:textId="77777777" w:rsidTr="002502F2">
        <w:tc>
          <w:tcPr>
            <w:tcW w:w="3823" w:type="dxa"/>
          </w:tcPr>
          <w:p w14:paraId="7BBB4C3C" w14:textId="7CC831F7" w:rsidR="004B56BF" w:rsidRDefault="004B56BF" w:rsidP="004B56BF">
            <w:r w:rsidRPr="00DA0561">
              <w:t>Other One-off Payment Approval No.</w:t>
            </w:r>
          </w:p>
        </w:tc>
        <w:tc>
          <w:tcPr>
            <w:tcW w:w="1275" w:type="dxa"/>
          </w:tcPr>
          <w:p w14:paraId="5B688518" w14:textId="764E2C22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3C6C7C1" w14:textId="4B2A4440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0BEA0F62" w14:textId="4FE22938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D5CD508" w14:textId="0E1F5C73" w:rsidR="004B56BF" w:rsidRDefault="004B56BF" w:rsidP="004B56BF">
            <w:r>
              <w:t>With leading zeros if shorter than 12</w:t>
            </w:r>
          </w:p>
        </w:tc>
      </w:tr>
      <w:tr w:rsidR="004B56BF" w14:paraId="572A33B2" w14:textId="77777777" w:rsidTr="002502F2">
        <w:tc>
          <w:tcPr>
            <w:tcW w:w="3823" w:type="dxa"/>
          </w:tcPr>
          <w:p w14:paraId="3011A3AC" w14:textId="782E602E" w:rsidR="004B56BF" w:rsidRPr="00DA0561" w:rsidRDefault="004B56BF" w:rsidP="004B56BF">
            <w:r w:rsidRPr="00DA0561">
              <w:t>Other One-off Payment</w:t>
            </w:r>
          </w:p>
        </w:tc>
        <w:tc>
          <w:tcPr>
            <w:tcW w:w="1275" w:type="dxa"/>
          </w:tcPr>
          <w:p w14:paraId="2FC0B84E" w14:textId="0D394A70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F6B525E" w14:textId="0B457AAA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343A54F" w14:textId="1354C521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75299446" w14:textId="5D6A6ECE" w:rsidR="004B56BF" w:rsidRDefault="00895A00" w:rsidP="004B56BF">
            <w:r w:rsidRPr="00DA0561">
              <w:t>Other One-off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3F4C666C" w14:textId="77777777" w:rsidTr="002502F2">
        <w:tc>
          <w:tcPr>
            <w:tcW w:w="3823" w:type="dxa"/>
          </w:tcPr>
          <w:p w14:paraId="7F0A2121" w14:textId="62C201CD" w:rsidR="004B56BF" w:rsidRPr="00DA0561" w:rsidRDefault="004B56BF" w:rsidP="004B56BF">
            <w:r w:rsidRPr="00DA0561">
              <w:t>FNPF Deduction</w:t>
            </w:r>
          </w:p>
        </w:tc>
        <w:tc>
          <w:tcPr>
            <w:tcW w:w="1275" w:type="dxa"/>
          </w:tcPr>
          <w:p w14:paraId="42A5FA5B" w14:textId="69E95CE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74824933" w14:textId="4F74591F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453F290E" w14:textId="137DE2F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316DDEC" w14:textId="642A8022" w:rsidR="004B56BF" w:rsidRDefault="00895A00" w:rsidP="004B56BF">
            <w:r>
              <w:t>Total employe</w:t>
            </w:r>
            <w:r w:rsidR="00C3069C">
              <w:t>e</w:t>
            </w:r>
            <w:r>
              <w:t xml:space="preserve"> contribution to FNPF for the current period</w:t>
            </w:r>
          </w:p>
        </w:tc>
      </w:tr>
      <w:tr w:rsidR="004B56BF" w14:paraId="3441B2CB" w14:textId="77777777" w:rsidTr="002502F2">
        <w:tc>
          <w:tcPr>
            <w:tcW w:w="3823" w:type="dxa"/>
          </w:tcPr>
          <w:p w14:paraId="161E7A97" w14:textId="3F306B59" w:rsidR="004B56BF" w:rsidRPr="00DA0561" w:rsidRDefault="004B56BF" w:rsidP="004B56BF">
            <w:r w:rsidRPr="00DA0561">
              <w:t>Gross-up Employee</w:t>
            </w:r>
          </w:p>
        </w:tc>
        <w:tc>
          <w:tcPr>
            <w:tcW w:w="1275" w:type="dxa"/>
          </w:tcPr>
          <w:p w14:paraId="2A51A881" w14:textId="11996051" w:rsidR="004B56BF" w:rsidRDefault="004B56BF" w:rsidP="004B56BF">
            <w:r>
              <w:t>RANGE</w:t>
            </w:r>
          </w:p>
        </w:tc>
        <w:tc>
          <w:tcPr>
            <w:tcW w:w="1134" w:type="dxa"/>
          </w:tcPr>
          <w:p w14:paraId="19BA38CE" w14:textId="4410B554" w:rsidR="004B56BF" w:rsidRDefault="004B56BF" w:rsidP="004B56BF">
            <w:r>
              <w:t>1</w:t>
            </w:r>
          </w:p>
        </w:tc>
        <w:tc>
          <w:tcPr>
            <w:tcW w:w="1803" w:type="dxa"/>
          </w:tcPr>
          <w:p w14:paraId="1821E572" w14:textId="06657B85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76BF923" w14:textId="5E651F98" w:rsidR="004B56BF" w:rsidRDefault="004B56BF" w:rsidP="004B56BF">
            <w:r>
              <w:t>Must be “</w:t>
            </w:r>
            <w:r w:rsidR="00F03A5B">
              <w:t>Y</w:t>
            </w:r>
            <w:r>
              <w:t>” or “</w:t>
            </w:r>
            <w:r w:rsidR="00F03A5B">
              <w:t>N</w:t>
            </w:r>
            <w:r>
              <w:t>“ (</w:t>
            </w:r>
            <w:r w:rsidR="00F03A5B">
              <w:t>Y</w:t>
            </w:r>
            <w:r>
              <w:t xml:space="preserve"> for yes and </w:t>
            </w:r>
            <w:r w:rsidR="00F03A5B">
              <w:t>N</w:t>
            </w:r>
            <w:r>
              <w:t xml:space="preserve"> for no)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173F"/>
    <w:rsid w:val="00437810"/>
    <w:rsid w:val="0044082C"/>
    <w:rsid w:val="00474B1C"/>
    <w:rsid w:val="00496990"/>
    <w:rsid w:val="004B56BF"/>
    <w:rsid w:val="00595FE1"/>
    <w:rsid w:val="005969A4"/>
    <w:rsid w:val="005C3237"/>
    <w:rsid w:val="006C1FFD"/>
    <w:rsid w:val="00706169"/>
    <w:rsid w:val="007B6B32"/>
    <w:rsid w:val="007C3C06"/>
    <w:rsid w:val="0080510E"/>
    <w:rsid w:val="00895A00"/>
    <w:rsid w:val="008F44A0"/>
    <w:rsid w:val="00963B3B"/>
    <w:rsid w:val="0096527D"/>
    <w:rsid w:val="00AD6057"/>
    <w:rsid w:val="00B901BE"/>
    <w:rsid w:val="00C3069C"/>
    <w:rsid w:val="00D16478"/>
    <w:rsid w:val="00DA0561"/>
    <w:rsid w:val="00E120D1"/>
    <w:rsid w:val="00E54ECD"/>
    <w:rsid w:val="00EE4F7B"/>
    <w:rsid w:val="00F03A5B"/>
    <w:rsid w:val="00F54168"/>
    <w:rsid w:val="00F55725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Shaheen R. Hussain</cp:lastModifiedBy>
  <cp:revision>2</cp:revision>
  <dcterms:created xsi:type="dcterms:W3CDTF">2019-12-19T21:10:00Z</dcterms:created>
  <dcterms:modified xsi:type="dcterms:W3CDTF">2019-12-19T21:10:00Z</dcterms:modified>
</cp:coreProperties>
</file>